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-table-with-and-without-a-header-row"/>
      <w:r>
        <w:t xml:space="preserve">A table, with and without a header row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2T04:54:35Z</dcterms:created>
  <dcterms:modified xsi:type="dcterms:W3CDTF">2019-03-12T04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